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hyperlink r:id="rId23">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datasets are available in the</w:t>
      </w:r>
      <w:r>
        <w:t xml:space="preserve"> </w:t>
      </w:r>
      <w:hyperlink r:id="rId25">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s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f539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5a69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1" Target="https://spatialthoughts.com"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1" Target="https://spatialthoughts.com"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19-12-13T08:47:43Z</dcterms:created>
  <dcterms:modified xsi:type="dcterms:W3CDTF">2019-12-13T08:47:43Z</dcterms:modified>
</cp:coreProperties>
</file>